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Organization Name]</w:t>
      </w:r>
      <w:r>
        <w:br/>
      </w:r>
      <w:r>
        <w:t xml:space="preserve">[Address]</w:t>
      </w:r>
      <w:r>
        <w:br/>
      </w:r>
      <w:r>
        <w:t xml:space="preserve">[City, State, ZIP Code]</w:t>
      </w:r>
    </w:p>
    <w:p>
      <w:pPr>
        <w:pStyle w:val="BodyText"/>
      </w:pPr>
      <w:r>
        <w:t xml:space="preserve">Dear [Hiring Manager's Name],</w:t>
      </w:r>
    </w:p>
    <w:p>
      <w:pPr>
        <w:pStyle w:val="BodyText"/>
      </w:pPr>
      <w:r>
        <w:t xml:space="preserve">I am writing to express my interest in the Astronomer position at [Company/Organization Name] in Malaysia Kuala Lumpur. As a dedicated and passionate astronomer with a strong academic background and extensive research experience, I am eager to contribute my expertise to advance astronomical studies in this vibrant and dynamic region. The opportunity to work within Malaysia’s growing scientific community, particularly in Kuala Lumpur, aligns perfectly with my career goals and commitment to exploring the cosmos.</w:t>
      </w:r>
    </w:p>
    <w:p>
      <w:pPr>
        <w:pStyle w:val="BodyText"/>
      </w:pPr>
      <w:r>
        <w:t xml:space="preserve">My journey into astronomy began during my undergraduate studies in Physics at [University Name], where I developed a deep fascination with celestial phenomena and the tools used to study them. This passion led me to pursue a Master’s degree in Astronomy at [University Name], followed by a Ph.D. in Astrophysics, focusing on [specific research area, e.g., "exoplanet detection using transit photometry"]. Throughout my academic career, I have consistently engaged in cutting-edge research, published peer-reviewed articles in reputable journals such as [Journal Names], and collaborated with international teams to analyze data from space telescopes like the Hubble Space Telescope and the James Webb Space Telescope. These experiences have equipped me with a robust understanding of observational techniques, data analysis, and theoretical modeling—skills that I believe are essential for contributing to Malaysia’s astronomical endeavors.</w:t>
      </w:r>
    </w:p>
    <w:p>
      <w:pPr>
        <w:pStyle w:val="BodyText"/>
      </w:pPr>
      <w:r>
        <w:t xml:space="preserve">What excites me most about the Astronomer position in Malaysia Kuala Lumpur is the chance to work in a region with a unique combination of natural and technological advantages. Kuala Lumpur, as a hub of innovation and research, offers access to state-of-the-art facilities and a growing network of scientific institutions. I am particularly inspired by [Company/Organization Name]’s mission to [mention specific mission or project related to the organization], which resonates with my own dedication to uncovering the mysteries of the universe. The ability to collaborate with local and global experts in this environment would not only enhance my professional growth but also allow me to contribute meaningfully to Malaysia’s scientific legacy.</w:t>
      </w:r>
    </w:p>
    <w:p>
      <w:pPr>
        <w:pStyle w:val="BodyText"/>
      </w:pPr>
      <w:r>
        <w:t xml:space="preserve">In addition to my academic achievements, I have developed a diverse skill set that aligns with the requirements of this role. Proficient in programming languages such as Python and IDL, I have experience using software like IRAF, AIPS, and Astropy to process and analyze astronomical data. My research has also involved working with large datasets from ground-based observatories, which has honed my ability to interpret complex information and draw meaningful conclusions. Furthermore, I have presented my findings at conferences such as the [Conference Name], where I engaged with peers from around the world to discuss advancements in astrophysics. These experiences have sharpened my communication skills and reinforced my ability to work effectively in interdisciplinary teams.</w:t>
      </w:r>
    </w:p>
    <w:p>
      <w:pPr>
        <w:pStyle w:val="BodyText"/>
      </w:pPr>
      <w:r>
        <w:t xml:space="preserve">The cultural and geographic diversity of Malaysia Kuala Lumpur is another compelling reason for me to apply for this position. As an astronomer, I recognize the importance of contextualizing scientific research within local communities. I am particularly interested in exploring how astronomy can be integrated into public education and outreach initiatives in Malaysia. By bridging the gap between scientific discovery and public engagement, I aim to inspire future generations of scientists and foster a deeper appreciation for the universe. This aligns with [Company/Organization Name]’s commitment to [mention any relevant values or goals of the organization], which I believe is vital for sustainable scientific progress.</w:t>
      </w:r>
    </w:p>
    <w:p>
      <w:pPr>
        <w:pStyle w:val="BodyText"/>
      </w:pPr>
      <w:r>
        <w:t xml:space="preserve">My professional experience has also prepared me to thrive in a fast-paced, collaborative environment. During my postdoctoral research at [Institution Name], I led a team of researchers in analyzing data from a multi-year project focused on [specific topic]. This role required not only technical expertise but also strong leadership and problem-solving abilities, which I have consistently demonstrated. Additionally, my work on [mention a specific project or publication] has allowed me to contribute to significant advancements in the field, further solidifying my readiness for this opportunity.</w:t>
      </w:r>
    </w:p>
    <w:p>
      <w:pPr>
        <w:pStyle w:val="BodyText"/>
      </w:pPr>
      <w:r>
        <w:t xml:space="preserve">I am particularly drawn to the Astronomer position in Malaysia Kuala Lumpur because of its potential to impact both scientific research and global collaboration. The region’s strategic location offers unique observational opportunities, such as access to equatorial skies with minimal light pollution. I am eager to leverage my skills in this environment to contribute to projects that could have far-reaching implications for our understanding of the universe. Furthermore, I am committed to fostering partnerships between Malaysia and international institutions, ensuring that the work conducted in Kuala Lumpur remains at the forefront of astronomical innovation.</w:t>
      </w:r>
    </w:p>
    <w:p>
      <w:pPr>
        <w:pStyle w:val="BodyText"/>
      </w:pPr>
      <w:r>
        <w:t xml:space="preserve">In conclusion, I am confident that my academic background, technical expertise, and passion for astronomy make me a strong candidate for this position. I am enthusiastic about the opportunity to join [Company/Organization Name] and contribute to its mission of advancing astronomical research in Malaysia Kuala Lumpur. Thank you for considering my application. I would be delighted to discuss how my qualifications align with your needs and look forward to the possibility of contributing to your team.</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Malaysia Kuala Lumpur</dc:title>
  <dc:creator/>
  <cp:keywords/>
  <dcterms:created xsi:type="dcterms:W3CDTF">2025-12-11T02:08:11Z</dcterms:created>
  <dcterms:modified xsi:type="dcterms:W3CDTF">2025-12-11T02:08:11Z</dcterms:modified>
</cp:coreProperties>
</file>

<file path=docProps/custom.xml><?xml version="1.0" encoding="utf-8"?>
<Properties xmlns="http://schemas.openxmlformats.org/officeDocument/2006/custom-properties" xmlns:vt="http://schemas.openxmlformats.org/officeDocument/2006/docPropsVTypes"/>
</file>